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2D41CD" w14:textId="77777777" w:rsidR="00FE748B" w:rsidRDefault="00AE14AC">
      <w:pPr>
        <w:pStyle w:val="Title"/>
      </w:pPr>
      <w:r>
        <w:t>HelloWorld.md</w:t>
      </w:r>
    </w:p>
    <w:p w14:paraId="1F424C89" w14:textId="77777777" w:rsidR="00FE748B" w:rsidRDefault="00AE14AC">
      <w:pPr>
        <w:pStyle w:val="Author"/>
      </w:pPr>
      <w:r>
        <w:t>Conor</w:t>
      </w:r>
    </w:p>
    <w:p w14:paraId="4D7EEF5F" w14:textId="77777777" w:rsidR="00FE748B" w:rsidRDefault="00AE14AC">
      <w:pPr>
        <w:pStyle w:val="Date"/>
      </w:pPr>
      <w:r>
        <w:t>4/27/2020</w:t>
      </w:r>
    </w:p>
    <w:p w14:paraId="19B1F3EB" w14:textId="77777777" w:rsidR="00FE748B" w:rsidRDefault="00AE14AC">
      <w:pPr>
        <w:pStyle w:val="FirstParagraph"/>
      </w:pPr>
      <w:r>
        <w:rPr>
          <w:rStyle w:val="VerbatimChar"/>
        </w:rPr>
        <w:t>{r setup, include=FALSE} knitr::opts_chunk$set(echo = TRUE)</w:t>
      </w:r>
    </w:p>
    <w:p w14:paraId="5AE74122" w14:textId="77777777" w:rsidR="00FE748B" w:rsidRDefault="00AE14AC">
      <w:pPr>
        <w:pStyle w:val="Heading2"/>
      </w:pPr>
      <w:bookmarkStart w:id="0" w:name="r-markdown"/>
      <w:r>
        <w:t>R Markdown</w:t>
      </w:r>
      <w:bookmarkEnd w:id="0"/>
    </w:p>
    <w:p w14:paraId="74BA891E" w14:textId="77777777" w:rsidR="00FE748B" w:rsidRDefault="00AE14AC">
      <w:pPr>
        <w:pStyle w:val="Heading2"/>
      </w:pPr>
      <w:bookmarkStart w:id="1" w:name="this-is-a-markdown-file"/>
      <w:r>
        <w:t>This is a Markdown File</w:t>
      </w:r>
      <w:bookmarkEnd w:id="1"/>
    </w:p>
    <w:p w14:paraId="332B46F3" w14:textId="77777777" w:rsidR="00FE748B" w:rsidRDefault="00AE14AC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1E4DA648" w14:textId="77777777" w:rsidR="00FE748B" w:rsidRDefault="00AE14AC">
      <w:pPr>
        <w:pStyle w:val="BodyText"/>
      </w:pPr>
      <w:r>
        <w:t>When you click the</w:t>
      </w:r>
      <w:r>
        <w:t xml:space="preserve">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23F0CF01" w14:textId="77777777" w:rsidR="00FE748B" w:rsidRDefault="00AE14AC">
      <w:pPr>
        <w:pStyle w:val="BodyText"/>
      </w:pPr>
      <w:r>
        <w:rPr>
          <w:rStyle w:val="VerbatimChar"/>
        </w:rPr>
        <w:t>{r cars} summary(cars)</w:t>
      </w:r>
    </w:p>
    <w:p w14:paraId="684231B4" w14:textId="77777777" w:rsidR="00FE748B" w:rsidRDefault="00AE14AC">
      <w:pPr>
        <w:pStyle w:val="Heading2"/>
      </w:pPr>
      <w:bookmarkStart w:id="2" w:name="including-plots"/>
      <w:r>
        <w:t>Including Plots</w:t>
      </w:r>
      <w:bookmarkEnd w:id="2"/>
    </w:p>
    <w:p w14:paraId="4E79A626" w14:textId="77777777" w:rsidR="00FE748B" w:rsidRDefault="00AE14AC">
      <w:pPr>
        <w:pStyle w:val="FirstParagraph"/>
      </w:pPr>
      <w:r>
        <w:t>You can also embed plots, for exam</w:t>
      </w:r>
      <w:r>
        <w:t>ple:</w:t>
      </w:r>
    </w:p>
    <w:p w14:paraId="2BE7DEE4" w14:textId="77777777" w:rsidR="00FE748B" w:rsidRDefault="00AE14AC">
      <w:pPr>
        <w:pStyle w:val="BodyText"/>
      </w:pPr>
      <w:r>
        <w:rPr>
          <w:rStyle w:val="VerbatimChar"/>
        </w:rPr>
        <w:t>{r pressure, echo=FALSE} plot(pressure)</w:t>
      </w:r>
    </w:p>
    <w:p w14:paraId="795E978F" w14:textId="77777777" w:rsidR="00FE748B" w:rsidRDefault="00AE14AC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FE748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D02714" w14:textId="77777777" w:rsidR="00AE14AC" w:rsidRDefault="00AE14AC">
      <w:pPr>
        <w:spacing w:after="0"/>
      </w:pPr>
      <w:r>
        <w:separator/>
      </w:r>
    </w:p>
  </w:endnote>
  <w:endnote w:type="continuationSeparator" w:id="0">
    <w:p w14:paraId="03E3F848" w14:textId="77777777" w:rsidR="00AE14AC" w:rsidRDefault="00AE14A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304F5E" w14:textId="77777777" w:rsidR="00AE14AC" w:rsidRDefault="00AE14AC">
      <w:r>
        <w:separator/>
      </w:r>
    </w:p>
  </w:footnote>
  <w:footnote w:type="continuationSeparator" w:id="0">
    <w:p w14:paraId="1BF8B29C" w14:textId="77777777" w:rsidR="00AE14AC" w:rsidRDefault="00AE14A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89DA0E7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892911"/>
    <w:rsid w:val="008D6863"/>
    <w:rsid w:val="00AE14AC"/>
    <w:rsid w:val="00B86B75"/>
    <w:rsid w:val="00BC48D5"/>
    <w:rsid w:val="00C36279"/>
    <w:rsid w:val="00E315A3"/>
    <w:rsid w:val="00FE748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378BA4"/>
  <w15:docId w15:val="{47C4EEA0-D629-4CA6-9230-5881489B4A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0</Words>
  <Characters>686</Characters>
  <Application>Microsoft Office Word</Application>
  <DocSecurity>0</DocSecurity>
  <Lines>5</Lines>
  <Paragraphs>1</Paragraphs>
  <ScaleCrop>false</ScaleCrop>
  <Company/>
  <LinksUpToDate>false</LinksUpToDate>
  <CharactersWithSpaces>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Conor</dc:creator>
  <cp:keywords/>
  <cp:lastModifiedBy>Conor Morris</cp:lastModifiedBy>
  <cp:revision>2</cp:revision>
  <dcterms:created xsi:type="dcterms:W3CDTF">2020-04-27T14:43:00Z</dcterms:created>
  <dcterms:modified xsi:type="dcterms:W3CDTF">2020-04-27T14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27/2020</vt:lpwstr>
  </property>
  <property fmtid="{D5CDD505-2E9C-101B-9397-08002B2CF9AE}" pid="3" name="output">
    <vt:lpwstr/>
  </property>
</Properties>
</file>